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F9345" w14:textId="1BA5B6EC" w:rsidR="00DA10AF" w:rsidRDefault="41AC421A" w:rsidP="1536CE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t xml:space="preserve"> </w:t>
      </w:r>
      <w:r w:rsidR="00DA10AF">
        <w:rPr>
          <w:noProof/>
        </w:rPr>
        <w:drawing>
          <wp:inline distT="0" distB="0" distL="0" distR="0" wp14:anchorId="58D52DDC" wp14:editId="569DC48D">
            <wp:extent cx="1498600" cy="393700"/>
            <wp:effectExtent l="0" t="0" r="6350" b="6350"/>
            <wp:docPr id="1" name="Picture 1" descr="A picture containing text, computer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6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10AF" w:rsidRPr="1536CE5D">
        <w:rPr>
          <w:rStyle w:val="eop"/>
          <w:rFonts w:ascii="Arial Black" w:hAnsi="Arial Black" w:cs="Segoe UI"/>
          <w:color w:val="EA0029"/>
          <w:sz w:val="52"/>
          <w:szCs w:val="52"/>
        </w:rPr>
        <w:t> </w:t>
      </w:r>
    </w:p>
    <w:p w14:paraId="76D181A6" w14:textId="77777777" w:rsidR="00DA10AF" w:rsidRDefault="00DA10AF" w:rsidP="00DA10A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bookmarkStart w:id="0" w:name="_Hlk124960184"/>
      <w:r>
        <w:rPr>
          <w:rStyle w:val="normaltextrun"/>
          <w:rFonts w:ascii="Arial Black" w:hAnsi="Arial Black" w:cs="Segoe UI"/>
          <w:color w:val="EA0029"/>
          <w:sz w:val="44"/>
          <w:szCs w:val="44"/>
        </w:rPr>
        <w:t>SOCIAL MEDIA COPYBOOK</w:t>
      </w:r>
      <w:r>
        <w:rPr>
          <w:rStyle w:val="eop"/>
          <w:rFonts w:ascii="Arial Black" w:hAnsi="Arial Black" w:cs="Segoe UI"/>
          <w:color w:val="EA0029"/>
          <w:sz w:val="44"/>
          <w:szCs w:val="44"/>
        </w:rPr>
        <w:t> </w:t>
      </w:r>
    </w:p>
    <w:p w14:paraId="7F3565B1" w14:textId="77777777" w:rsidR="00934225" w:rsidRPr="00235282" w:rsidRDefault="00934225" w:rsidP="00934225">
      <w:pPr>
        <w:spacing w:line="240" w:lineRule="auto"/>
        <w:rPr>
          <w:rStyle w:val="normaltextrun"/>
          <w:rFonts w:cs="Arial"/>
          <w:b/>
          <w:bCs/>
          <w:color w:val="EA0029"/>
          <w:sz w:val="28"/>
          <w:szCs w:val="28"/>
        </w:rPr>
      </w:pPr>
      <w:bookmarkStart w:id="1" w:name="_Hlk124960039"/>
      <w:r w:rsidRPr="00235282">
        <w:rPr>
          <w:rFonts w:cs="Arial"/>
          <w:b/>
          <w:bCs/>
          <w:color w:val="EA0029"/>
          <w:sz w:val="28"/>
          <w:szCs w:val="28"/>
        </w:rPr>
        <w:t xml:space="preserve">Embargoed until </w:t>
      </w:r>
      <w:r>
        <w:rPr>
          <w:rFonts w:cs="Arial"/>
          <w:b/>
          <w:bCs/>
          <w:color w:val="EA0029"/>
          <w:sz w:val="28"/>
          <w:szCs w:val="28"/>
        </w:rPr>
        <w:t>11:00 CET Saturday January 21, 2023</w:t>
      </w:r>
    </w:p>
    <w:bookmarkEnd w:id="1"/>
    <w:p w14:paraId="75730561" w14:textId="77777777" w:rsidR="008C49AA" w:rsidRPr="00A969EB" w:rsidRDefault="008C49AA" w:rsidP="008C49AA">
      <w:pPr>
        <w:pStyle w:val="NoSpacing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  <w:sz w:val="24"/>
          <w:szCs w:val="24"/>
        </w:rPr>
      </w:pPr>
    </w:p>
    <w:p w14:paraId="754CA7C6" w14:textId="6D16AF01" w:rsidR="00DA10AF" w:rsidRPr="008C49AA" w:rsidRDefault="00DE79C8" w:rsidP="00FC1C09">
      <w:pPr>
        <w:pStyle w:val="NoSpacing"/>
        <w:jc w:val="center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r w:rsidRPr="18E07255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Kia </w:t>
      </w:r>
      <w:r w:rsidR="43647187" w:rsidRPr="18E07255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Europe </w:t>
      </w:r>
      <w:r w:rsidR="00A82AF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resigns</w:t>
      </w:r>
      <w:r w:rsidR="5683A85E" w:rsidRPr="18E07255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 as Automotive Partner of L</w:t>
      </w:r>
      <w:r w:rsidRPr="18E07255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eague of Legends</w:t>
      </w:r>
      <w:r w:rsidR="6A843E42" w:rsidRPr="18E07255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 EMEA</w:t>
      </w:r>
      <w:r w:rsidR="00A82AF3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 </w:t>
      </w:r>
      <w:r w:rsidR="6A843E42" w:rsidRPr="18E07255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Championship</w:t>
      </w:r>
    </w:p>
    <w:p w14:paraId="68910611" w14:textId="77777777" w:rsidR="008C49AA" w:rsidRDefault="008C49AA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</w:pPr>
    </w:p>
    <w:p w14:paraId="46473760" w14:textId="3C1343F9" w:rsidR="00E70672" w:rsidRDefault="00DA10AF" w:rsidP="23F293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</w:pPr>
      <w:r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  <w:t>Twitter</w:t>
      </w:r>
    </w:p>
    <w:p w14:paraId="4F662F4E" w14:textId="058CA9FA" w:rsidR="00224D5E" w:rsidRPr="00F51209" w:rsidRDefault="006B6004" w:rsidP="00B67579">
      <w:pPr>
        <w:pStyle w:val="NoSpacing"/>
        <w:rPr>
          <w:rStyle w:val="normaltextrun"/>
          <w:rFonts w:ascii="Arial" w:eastAsia="Times New Roman" w:hAnsi="Arial" w:cs="Arial"/>
          <w:color w:val="000000" w:themeColor="text1"/>
          <w:lang w:eastAsia="en-GB"/>
        </w:rPr>
      </w:pPr>
      <w:r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Kia </w:t>
      </w:r>
      <w:r w:rsidR="007B6AF2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has </w:t>
      </w:r>
      <w:r w:rsidR="64BE7C70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announced it</w:t>
      </w:r>
      <w:r w:rsidR="1D1E3690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is the </w:t>
      </w:r>
      <w:r w:rsidR="008635E1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@LEC</w:t>
      </w:r>
      <w:r w:rsidR="008635E1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2112EF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Main</w:t>
      </w:r>
      <w:r w:rsidR="1D1E3690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Partner </w:t>
      </w:r>
      <w:r w:rsidR="00F2601F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for </w:t>
      </w:r>
      <w:r w:rsidR="008635E1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he</w:t>
      </w:r>
      <w:r w:rsidR="00F2601F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fifth consecutive year!</w:t>
      </w:r>
      <w:r w:rsidR="00182E51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F3653F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h</w:t>
      </w:r>
      <w:r w:rsidR="28EDB3D0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e season </w:t>
      </w:r>
      <w:r w:rsidR="001F143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launch</w:t>
      </w:r>
      <w:r w:rsidR="0DD72A8D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es this weekend with</w:t>
      </w:r>
      <w:r w:rsidR="0073029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a</w:t>
      </w:r>
      <w:r w:rsidR="008D4005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Winter</w:t>
      </w:r>
      <w:r w:rsidR="008C274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8D4005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Split format</w:t>
      </w:r>
      <w:r w:rsidR="003B490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that</w:t>
      </w:r>
      <w:r w:rsidR="009B4F0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73029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pit</w:t>
      </w:r>
      <w:r w:rsidR="003B490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s</w:t>
      </w:r>
      <w:r w:rsidR="0073029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professional League players against each other </w:t>
      </w:r>
      <w:r w:rsidR="002075D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for direct qualification</w:t>
      </w:r>
      <w:r w:rsidR="003B51A4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to 2023</w:t>
      </w:r>
      <w:r w:rsidR="616FDDDD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Season Finale</w:t>
      </w:r>
      <w:r w:rsidR="003B51A4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.</w:t>
      </w:r>
      <w:r w:rsidR="00006223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E53E51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#</w:t>
      </w:r>
      <w:r w:rsidR="003631BF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K</w:t>
      </w:r>
      <w:r w:rsidR="00E53E51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ia</w:t>
      </w:r>
      <w:r w:rsidR="008C180D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CB6998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#MovementThatInspires</w:t>
      </w:r>
      <w:r w:rsidR="00342418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A969E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#</w:t>
      </w:r>
      <w:r w:rsidR="001D26B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LeagueOfLegends</w:t>
      </w:r>
      <w:r w:rsidR="004F0A51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#LEC</w:t>
      </w:r>
      <w:r w:rsidR="4C5BA9D1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7167E29A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#</w:t>
      </w:r>
      <w:r w:rsidR="0093422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Es</w:t>
      </w:r>
      <w:r w:rsidR="7167E29A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ports</w:t>
      </w:r>
    </w:p>
    <w:p w14:paraId="36A2C42C" w14:textId="593E4E1B" w:rsidR="00DA10AF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color w:val="FF0000"/>
          <w:sz w:val="22"/>
          <w:szCs w:val="22"/>
        </w:rPr>
        <w:t>[LINK] [IMAGE]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 xml:space="preserve"> </w:t>
      </w:r>
    </w:p>
    <w:p w14:paraId="1CB6CD0A" w14:textId="77777777" w:rsidR="00DA10AF" w:rsidRPr="0087112C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/>
          <w:sz w:val="22"/>
          <w:szCs w:val="22"/>
        </w:rPr>
      </w:pPr>
    </w:p>
    <w:p w14:paraId="2BE4B780" w14:textId="77777777" w:rsidR="00DA10AF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  <w:t>LinkedIn</w:t>
      </w:r>
    </w:p>
    <w:p w14:paraId="16D450D3" w14:textId="2492309B" w:rsidR="004C556E" w:rsidRDefault="00533B37" w:rsidP="009260ED">
      <w:pPr>
        <w:pStyle w:val="NoSpacing"/>
        <w:rPr>
          <w:rStyle w:val="normaltextrun"/>
          <w:rFonts w:ascii="Arial" w:eastAsia="Times New Roman" w:hAnsi="Arial" w:cs="Arial"/>
          <w:color w:val="000000" w:themeColor="text1"/>
          <w:lang w:eastAsia="en-GB"/>
        </w:rPr>
      </w:pPr>
      <w:bookmarkStart w:id="2" w:name="OLE_LINK2"/>
      <w:bookmarkStart w:id="3" w:name="OLE_LINK1"/>
      <w:r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We are</w:t>
      </w:r>
      <w:r w:rsidR="003C6E4D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93463F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excited to </w:t>
      </w:r>
      <w:r w:rsidR="6D3F5B1D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be the </w:t>
      </w:r>
      <w:r w:rsidR="002112EF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Main</w:t>
      </w:r>
      <w:r w:rsidR="6D3F5B1D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P</w:t>
      </w:r>
      <w:r w:rsidR="6C26C12F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artner </w:t>
      </w:r>
      <w:r w:rsidR="2B1414AE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for</w:t>
      </w:r>
      <w:r w:rsidR="0093463F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777262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he</w:t>
      </w:r>
      <w:r w:rsidR="00660543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League of Legends</w:t>
      </w:r>
      <w:r w:rsidR="19F207E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EMEA </w:t>
      </w:r>
      <w:r w:rsidR="00660543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Championship</w:t>
      </w:r>
      <w:r w:rsidR="008C274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777262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for </w:t>
      </w:r>
      <w:r w:rsidR="008635E1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he</w:t>
      </w:r>
      <w:r w:rsidR="00777262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fifth consecutive year! The</w:t>
      </w:r>
      <w:r w:rsidR="00956433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2023</w:t>
      </w:r>
      <w:r w:rsidR="008C274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956433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season</w:t>
      </w:r>
      <w:r w:rsidR="008C274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956433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begins </w:t>
      </w:r>
      <w:r w:rsidR="007B4508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at 1</w:t>
      </w:r>
      <w:r w:rsidR="596714FF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8</w:t>
      </w:r>
      <w:r w:rsidR="007B4508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:00 CET </w:t>
      </w:r>
      <w:r w:rsidR="00741F66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oday</w:t>
      </w:r>
      <w:r w:rsidR="006E19A9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, whe</w:t>
      </w:r>
      <w:r w:rsidR="6CE92EF1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n</w:t>
      </w:r>
      <w:r w:rsidR="006E19A9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the </w:t>
      </w:r>
      <w:r w:rsidR="00643EFC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League of Legends </w:t>
      </w:r>
      <w:r w:rsidR="003B312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E</w:t>
      </w:r>
      <w:r w:rsidR="362B25E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MEA</w:t>
      </w:r>
      <w:r w:rsidR="003B312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Champ</w:t>
      </w:r>
      <w:r w:rsidR="006E19A9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ionship will </w:t>
      </w:r>
      <w:r w:rsidR="00431EC5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introduce</w:t>
      </w:r>
      <w:r w:rsidR="006E19A9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431EC5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its</w:t>
      </w:r>
      <w:r w:rsidR="00431EC5">
        <w:t xml:space="preserve"> </w:t>
      </w:r>
      <w:r w:rsidR="00431EC5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inaugural Winter Split</w:t>
      </w:r>
      <w:r w:rsidR="00BC4F0A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format.</w:t>
      </w:r>
      <w:r w:rsidR="00704CF7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This </w:t>
      </w:r>
      <w:r w:rsidR="00FB258E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new format </w:t>
      </w:r>
      <w:r w:rsidR="00704CF7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will see a double elimination</w:t>
      </w:r>
      <w:r w:rsidR="009021C5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playoff</w:t>
      </w:r>
      <w:r w:rsidR="00F52BB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, followed by </w:t>
      </w:r>
      <w:r w:rsidR="0093422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three 6-week splits – Winter, </w:t>
      </w:r>
      <w:r w:rsidR="00F52BB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Spring and Summer, before culminating in the </w:t>
      </w:r>
      <w:r w:rsidR="003B51A4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2023 </w:t>
      </w:r>
      <w:r w:rsidR="00F52BB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Season Final</w:t>
      </w:r>
      <w:r w:rsidR="0093422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e</w:t>
      </w:r>
      <w:r w:rsidR="00F52BB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and a chance </w:t>
      </w:r>
      <w:r w:rsidR="002B6541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for the teams </w:t>
      </w:r>
      <w:r w:rsidR="00F52BB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o qualify for the World Championship</w:t>
      </w:r>
      <w:r w:rsidR="003B51A4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, </w:t>
      </w:r>
      <w:r w:rsidR="003B51A4" w:rsidRPr="003B51A4">
        <w:rPr>
          <w:rStyle w:val="normaltextrun"/>
          <w:rFonts w:ascii="Arial" w:eastAsia="Times New Roman" w:hAnsi="Arial"/>
          <w:color w:val="000000" w:themeColor="text1"/>
          <w:lang w:eastAsia="en-GB"/>
        </w:rPr>
        <w:t>which this year will be held in South Korea.</w:t>
      </w:r>
      <w:r w:rsidR="00704CF7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</w:p>
    <w:bookmarkEnd w:id="2"/>
    <w:p w14:paraId="692608A7" w14:textId="77777777" w:rsidR="004C556E" w:rsidRDefault="004C556E" w:rsidP="009260ED">
      <w:pPr>
        <w:pStyle w:val="NoSpacing"/>
        <w:rPr>
          <w:rStyle w:val="normaltextrun"/>
          <w:rFonts w:ascii="Arial" w:eastAsia="Times New Roman" w:hAnsi="Arial" w:cs="Arial"/>
          <w:color w:val="000000" w:themeColor="text1"/>
          <w:lang w:eastAsia="en-GB"/>
        </w:rPr>
      </w:pPr>
    </w:p>
    <w:p w14:paraId="787E16F7" w14:textId="30EA2CC4" w:rsidR="00DA10AF" w:rsidRPr="00F25D3F" w:rsidRDefault="005B26A2" w:rsidP="009260ED">
      <w:pPr>
        <w:pStyle w:val="NoSpacing"/>
        <w:rPr>
          <w:rStyle w:val="normaltextrun"/>
          <w:rFonts w:ascii="Arial" w:eastAsia="Times New Roman" w:hAnsi="Arial" w:cs="Arial"/>
          <w:color w:val="000000" w:themeColor="text1"/>
          <w:lang w:eastAsia="en-GB"/>
        </w:rPr>
      </w:pPr>
      <w:r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“</w:t>
      </w:r>
      <w:r w:rsidR="00741F66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</w:t>
      </w:r>
      <w:r w:rsidR="008B4047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he </w:t>
      </w:r>
      <w:r w:rsidR="00F442E1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League of Legends </w:t>
      </w:r>
      <w:r w:rsidR="7EAD615F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EMEA </w:t>
      </w:r>
      <w:r w:rsidR="00F442E1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Championship</w:t>
      </w:r>
      <w:r w:rsidR="00D64FAF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, </w:t>
      </w:r>
      <w:r w:rsidR="003B56E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one of the </w:t>
      </w:r>
      <w:r w:rsidR="000B35F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largest and fastest growing</w:t>
      </w:r>
      <w:r w:rsidR="003B56E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esports </w:t>
      </w:r>
      <w:r w:rsidR="000678EA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platforms</w:t>
      </w:r>
      <w:r w:rsidR="003B56E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7024B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in the world”</w:t>
      </w:r>
      <w:r w:rsidR="00741F66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,</w:t>
      </w:r>
      <w:r w:rsidR="007024B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said </w:t>
      </w:r>
      <w:r w:rsidR="006C4CF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Jason Jeong</w:t>
      </w:r>
      <w:r w:rsidR="007024B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, </w:t>
      </w:r>
      <w:r w:rsidR="0081533E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President</w:t>
      </w:r>
      <w:r w:rsidR="006C4CF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of Kia Europe</w:t>
      </w:r>
      <w:r w:rsidR="0081533E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.</w:t>
      </w:r>
      <w:r w:rsidR="0003285D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“</w:t>
      </w:r>
      <w:r w:rsidR="00B91FCC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W</w:t>
      </w:r>
      <w:r w:rsidR="000678EA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e look forward to</w:t>
      </w:r>
      <w:r w:rsidR="005928BE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further</w:t>
      </w:r>
      <w:r w:rsidR="000678EA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5928BE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connecting</w:t>
      </w:r>
      <w:r w:rsidR="000678EA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741F6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with and</w:t>
      </w:r>
      <w:r w:rsidR="00160F3E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bringing further innovation to</w:t>
      </w:r>
      <w:r w:rsidR="000678EA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the esports community</w:t>
      </w:r>
      <w:r w:rsidR="005928BE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in 2023</w:t>
      </w:r>
      <w:r w:rsidR="00B91FCC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as a long-standing sponsor</w:t>
      </w:r>
      <w:r w:rsidR="00740981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.” </w:t>
      </w:r>
      <w:r w:rsidR="00634240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#</w:t>
      </w:r>
      <w:r w:rsidR="00A969E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k</w:t>
      </w:r>
      <w:r w:rsidR="002730D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ia #</w:t>
      </w:r>
      <w:r w:rsidR="00A969E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m</w:t>
      </w:r>
      <w:r w:rsidR="002730D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ovement</w:t>
      </w:r>
      <w:r w:rsidR="00A969E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</w:t>
      </w:r>
      <w:r w:rsidR="002730D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hat</w:t>
      </w:r>
      <w:r w:rsidR="00A969E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i</w:t>
      </w:r>
      <w:r w:rsidR="002730D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nspires</w:t>
      </w:r>
      <w:r w:rsidR="00A969E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DA34A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#leagueoflegends </w:t>
      </w:r>
      <w:r w:rsidR="00A969E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#</w:t>
      </w:r>
      <w:r w:rsidR="00DA34A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riotgames</w:t>
      </w:r>
      <w:r w:rsidR="00D5263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bookmarkEnd w:id="3"/>
      <w:r w:rsidR="00DA10AF" w:rsidRPr="18E07255">
        <w:rPr>
          <w:rStyle w:val="normaltextrun"/>
          <w:rFonts w:ascii="Arial" w:hAnsi="Arial" w:cs="Arial"/>
          <w:b/>
          <w:bCs/>
          <w:color w:val="FF0000"/>
        </w:rPr>
        <w:t xml:space="preserve">[LINK] [IMAGE] </w:t>
      </w:r>
    </w:p>
    <w:p w14:paraId="045AC3EE" w14:textId="77777777" w:rsidR="00DA10AF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22"/>
          <w:szCs w:val="22"/>
        </w:rPr>
      </w:pPr>
    </w:p>
    <w:p w14:paraId="291B36F6" w14:textId="77777777" w:rsidR="00DA10AF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</w:pPr>
      <w:r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  <w:t>Facebook</w:t>
      </w:r>
    </w:p>
    <w:p w14:paraId="369DCE1D" w14:textId="3F34768C" w:rsidR="00E21019" w:rsidRDefault="008C452C" w:rsidP="00E21019">
      <w:pPr>
        <w:pStyle w:val="NoSpacing"/>
        <w:rPr>
          <w:rStyle w:val="normaltextrun"/>
          <w:rFonts w:ascii="Arial" w:eastAsia="Times New Roman" w:hAnsi="Arial" w:cs="Arial"/>
          <w:color w:val="000000" w:themeColor="text1"/>
          <w:lang w:eastAsia="en-GB"/>
        </w:rPr>
      </w:pPr>
      <w:r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Kia has joined the League E</w:t>
      </w:r>
      <w:r w:rsidR="70B8EFE9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MEA</w:t>
      </w:r>
      <w:r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Championship for another season</w:t>
      </w:r>
      <w:r w:rsidR="00205481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!</w:t>
      </w:r>
      <w:r w:rsidR="00E90969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We are continuing our </w:t>
      </w:r>
      <w:r w:rsidR="00205481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partnership with</w:t>
      </w:r>
      <w:r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the </w:t>
      </w:r>
      <w:r w:rsidR="00BF1CC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professional esports tournament for </w:t>
      </w:r>
      <w:r w:rsidR="008635E1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the </w:t>
      </w:r>
      <w:r w:rsidR="00BF1CC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fifth consecutive year. </w:t>
      </w:r>
      <w:r w:rsidR="0046555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The 2023 season kicks off this weekend with the Winter</w:t>
      </w:r>
      <w:r w:rsidR="008C2746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46555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Split, </w:t>
      </w:r>
      <w:r w:rsidR="00FB258E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part of </w:t>
      </w:r>
      <w:r w:rsidR="0046555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a new format that introduc</w:t>
      </w:r>
      <w:r w:rsidR="00FB258E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es</w:t>
      </w:r>
      <w:r w:rsidR="0046555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a double elimination round!</w:t>
      </w:r>
      <w:r w:rsidR="00F47ABD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E21019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#Kia </w:t>
      </w:r>
      <w:r w:rsidR="00D3663C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#MovementThatInspires</w:t>
      </w:r>
      <w:r w:rsidR="00026B22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</w:t>
      </w:r>
      <w:r w:rsidR="00A969E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#</w:t>
      </w:r>
      <w:r w:rsidR="2BCA513B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L</w:t>
      </w:r>
      <w:r w:rsidR="00546170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eague</w:t>
      </w:r>
      <w:r w:rsidR="7089847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O</w:t>
      </w:r>
      <w:r w:rsidR="00546170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f</w:t>
      </w:r>
      <w:r w:rsidR="401AEF78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L</w:t>
      </w:r>
      <w:r w:rsidR="00546170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egends</w:t>
      </w:r>
      <w:r w:rsidR="0B1CC3D4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 xml:space="preserve"> #RiotGames #</w:t>
      </w:r>
      <w:r w:rsidR="08AD7927" w:rsidRPr="18E07255">
        <w:rPr>
          <w:rStyle w:val="normaltextrun"/>
          <w:rFonts w:ascii="Arial" w:eastAsia="Times New Roman" w:hAnsi="Arial" w:cs="Arial"/>
          <w:color w:val="000000" w:themeColor="text1"/>
          <w:lang w:eastAsia="en-GB"/>
        </w:rPr>
        <w:t>LEC</w:t>
      </w:r>
    </w:p>
    <w:p w14:paraId="6ACDCD99" w14:textId="4B4B9FB2" w:rsidR="00DA10AF" w:rsidRPr="00BC3DAA" w:rsidRDefault="00DA10AF" w:rsidP="00BC3D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color w:val="FF0000"/>
        </w:rPr>
        <w:t>[LINK] [IMAGE]</w:t>
      </w:r>
      <w:r>
        <w:rPr>
          <w:rStyle w:val="normaltextrun"/>
          <w:rFonts w:ascii="Arial" w:hAnsi="Arial" w:cs="Arial"/>
          <w:color w:val="000000"/>
        </w:rPr>
        <w:t xml:space="preserve"> </w:t>
      </w:r>
    </w:p>
    <w:p w14:paraId="57791604" w14:textId="77777777" w:rsidR="00A969EB" w:rsidRPr="0087112C" w:rsidRDefault="00A969EB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/>
          <w:sz w:val="22"/>
          <w:szCs w:val="22"/>
        </w:rPr>
      </w:pPr>
    </w:p>
    <w:p w14:paraId="09D0F027" w14:textId="77777777" w:rsidR="00DA10AF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color w:val="000000"/>
          <w:sz w:val="26"/>
          <w:szCs w:val="26"/>
        </w:rPr>
        <w:t>Instagram</w:t>
      </w:r>
    </w:p>
    <w:p w14:paraId="2C196A36" w14:textId="0E408733" w:rsidR="005F6E03" w:rsidRPr="00B619F5" w:rsidRDefault="00B42DF8" w:rsidP="18E0725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 w:themeColor="text1"/>
          <w:sz w:val="22"/>
          <w:szCs w:val="22"/>
        </w:rPr>
      </w:pPr>
      <w:r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Kia has entered the </w:t>
      </w:r>
      <w:r w:rsidR="00C1732F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g</w:t>
      </w:r>
      <w:r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ame! We </w:t>
      </w:r>
      <w:r w:rsidR="54E68C55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remain the </w:t>
      </w:r>
      <w:r w:rsidR="002112EF">
        <w:rPr>
          <w:rStyle w:val="normaltextrun"/>
          <w:rFonts w:ascii="Arial" w:hAnsi="Arial" w:cs="Arial"/>
          <w:color w:val="000000" w:themeColor="text1"/>
          <w:sz w:val="22"/>
          <w:szCs w:val="22"/>
        </w:rPr>
        <w:t>Main</w:t>
      </w:r>
      <w:r w:rsidR="54E68C55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Partner for</w:t>
      </w:r>
      <w:r w:rsidR="00C1732F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the</w:t>
      </w:r>
      <w:r w:rsidR="215DB5D4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Leag</w:t>
      </w:r>
      <w:r w:rsidR="003B51A4">
        <w:rPr>
          <w:rStyle w:val="normaltextrun"/>
          <w:rFonts w:ascii="Arial" w:hAnsi="Arial" w:cs="Arial"/>
          <w:color w:val="000000" w:themeColor="text1"/>
          <w:sz w:val="22"/>
          <w:szCs w:val="22"/>
        </w:rPr>
        <w:t>u</w:t>
      </w:r>
      <w:r w:rsidR="215DB5D4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e of Legends EMEA Championship</w:t>
      </w:r>
      <w:r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32709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@l</w:t>
      </w:r>
      <w:r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e</w:t>
      </w:r>
      <w:r w:rsidR="1C646248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cofficial</w:t>
      </w:r>
      <w:r w:rsidR="00C1732F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E4612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for the </w:t>
      </w:r>
      <w:r w:rsidR="006818A1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new</w:t>
      </w:r>
      <w:r w:rsidR="007E4612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season</w:t>
      </w:r>
      <w:r w:rsidR="006818A1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! </w:t>
      </w:r>
      <w:r w:rsidR="00AA3091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The 2023 E</w:t>
      </w:r>
      <w:r w:rsidR="3DC4A92B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MEA</w:t>
      </w:r>
      <w:r w:rsidR="00AA3091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League tournament, which</w:t>
      </w:r>
      <w:r w:rsidR="007C09C0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introduces a</w:t>
      </w:r>
      <w:r w:rsidR="003241F3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C09C0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new Winter</w:t>
      </w:r>
      <w:r w:rsidR="008C2746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7C09C0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Split format, </w:t>
      </w:r>
      <w:r w:rsidR="00AA3091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starts this weekend. </w:t>
      </w:r>
      <w:r w:rsidR="00F862E0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Who will take the</w:t>
      </w:r>
      <w:r w:rsidR="00840345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trophy from Rogue?</w:t>
      </w:r>
      <w:r w:rsidR="001C68C5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5F6E03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#</w:t>
      </w:r>
      <w:r w:rsidR="29141B9E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K</w:t>
      </w:r>
      <w:r w:rsidR="005F6E03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ia</w:t>
      </w:r>
      <w:r w:rsidR="00AF3199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5F6E03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#</w:t>
      </w:r>
      <w:r w:rsidR="7A95084C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M</w:t>
      </w:r>
      <w:r w:rsidR="001C68C5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ovement</w:t>
      </w:r>
      <w:r w:rsidR="2F52D7DF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T</w:t>
      </w:r>
      <w:r w:rsidR="001C68C5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hat</w:t>
      </w:r>
      <w:r w:rsidR="4F023F0A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I</w:t>
      </w:r>
      <w:r w:rsidR="001C68C5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nspires </w:t>
      </w:r>
      <w:r w:rsidR="00A969EB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#</w:t>
      </w:r>
      <w:r w:rsidR="26CE30E4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L</w:t>
      </w:r>
      <w:r w:rsidR="00C32709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eague</w:t>
      </w:r>
      <w:r w:rsidR="64BB70CE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O</w:t>
      </w:r>
      <w:r w:rsidR="00C32709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f</w:t>
      </w:r>
      <w:r w:rsidR="00AD42AF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L</w:t>
      </w:r>
      <w:r w:rsidR="00C32709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>egends</w:t>
      </w:r>
      <w:r w:rsidR="485BB503" w:rsidRPr="18E07255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#LEC</w:t>
      </w:r>
    </w:p>
    <w:p w14:paraId="0CEA9676" w14:textId="2007F3D9" w:rsidR="003607F0" w:rsidRDefault="005F6E03" w:rsidP="23F293D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FF0000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color w:val="FF0000"/>
          <w:sz w:val="22"/>
          <w:szCs w:val="22"/>
        </w:rPr>
        <w:t xml:space="preserve">[LINK] </w:t>
      </w:r>
      <w:r w:rsidR="00DA10AF" w:rsidRPr="23F293D6">
        <w:rPr>
          <w:rStyle w:val="normaltextrun"/>
          <w:rFonts w:ascii="Arial" w:hAnsi="Arial" w:cs="Arial"/>
          <w:b/>
          <w:bCs/>
          <w:color w:val="FF0000"/>
          <w:sz w:val="22"/>
          <w:szCs w:val="22"/>
        </w:rPr>
        <w:t>[</w:t>
      </w:r>
      <w:r w:rsidR="275251DB" w:rsidRPr="23F293D6">
        <w:rPr>
          <w:rStyle w:val="normaltextrun"/>
          <w:rFonts w:ascii="Arial" w:hAnsi="Arial" w:cs="Arial"/>
          <w:b/>
          <w:bCs/>
          <w:color w:val="FF0000"/>
          <w:sz w:val="22"/>
          <w:szCs w:val="22"/>
        </w:rPr>
        <w:t>IMAGE</w:t>
      </w:r>
      <w:r w:rsidR="00DA10AF" w:rsidRPr="23F293D6">
        <w:rPr>
          <w:rStyle w:val="normaltextrun"/>
          <w:rFonts w:ascii="Arial" w:hAnsi="Arial" w:cs="Arial"/>
          <w:b/>
          <w:bCs/>
          <w:color w:val="FF0000"/>
          <w:sz w:val="22"/>
          <w:szCs w:val="22"/>
        </w:rPr>
        <w:t>]</w:t>
      </w:r>
    </w:p>
    <w:p w14:paraId="084BB530" w14:textId="21066201" w:rsidR="00DA10AF" w:rsidRPr="00F46EB7" w:rsidRDefault="00DA10AF" w:rsidP="00DA10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color w:val="FF0000"/>
          <w:sz w:val="22"/>
          <w:szCs w:val="22"/>
        </w:rPr>
        <w:t xml:space="preserve"> </w:t>
      </w:r>
    </w:p>
    <w:p w14:paraId="5126D4CD" w14:textId="02FA9F1F" w:rsidR="00E3703B" w:rsidRPr="00B671F2" w:rsidRDefault="00DA10AF" w:rsidP="00181172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# # #</w:t>
      </w:r>
      <w:bookmarkEnd w:id="0"/>
    </w:p>
    <w:sectPr w:rsidR="00E3703B" w:rsidRPr="00B671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A713D" w14:textId="77777777" w:rsidR="00421883" w:rsidRDefault="00421883" w:rsidP="00A969EB">
      <w:pPr>
        <w:spacing w:after="0" w:line="240" w:lineRule="auto"/>
      </w:pPr>
      <w:r>
        <w:separator/>
      </w:r>
    </w:p>
  </w:endnote>
  <w:endnote w:type="continuationSeparator" w:id="0">
    <w:p w14:paraId="684BA317" w14:textId="77777777" w:rsidR="00421883" w:rsidRDefault="00421883" w:rsidP="00A969EB">
      <w:pPr>
        <w:spacing w:after="0" w:line="240" w:lineRule="auto"/>
      </w:pPr>
      <w:r>
        <w:continuationSeparator/>
      </w:r>
    </w:p>
  </w:endnote>
  <w:endnote w:type="continuationNotice" w:id="1">
    <w:p w14:paraId="371557E4" w14:textId="77777777" w:rsidR="00421883" w:rsidRDefault="004218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D48DD" w14:textId="77777777" w:rsidR="00421883" w:rsidRDefault="00421883" w:rsidP="00A969EB">
      <w:pPr>
        <w:spacing w:after="0" w:line="240" w:lineRule="auto"/>
      </w:pPr>
      <w:r>
        <w:separator/>
      </w:r>
    </w:p>
  </w:footnote>
  <w:footnote w:type="continuationSeparator" w:id="0">
    <w:p w14:paraId="30BB2767" w14:textId="77777777" w:rsidR="00421883" w:rsidRDefault="00421883" w:rsidP="00A969EB">
      <w:pPr>
        <w:spacing w:after="0" w:line="240" w:lineRule="auto"/>
      </w:pPr>
      <w:r>
        <w:continuationSeparator/>
      </w:r>
    </w:p>
  </w:footnote>
  <w:footnote w:type="continuationNotice" w:id="1">
    <w:p w14:paraId="2C4C580B" w14:textId="77777777" w:rsidR="00421883" w:rsidRDefault="00421883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sDSzsDAzMzIDMpV0lIJTi4sz8/NACkxrAQgUTgosAAAA"/>
  </w:docVars>
  <w:rsids>
    <w:rsidRoot w:val="00DA10AF"/>
    <w:rsid w:val="00001162"/>
    <w:rsid w:val="00003654"/>
    <w:rsid w:val="000044D3"/>
    <w:rsid w:val="00006223"/>
    <w:rsid w:val="0001639B"/>
    <w:rsid w:val="00017922"/>
    <w:rsid w:val="00017A4C"/>
    <w:rsid w:val="0002018F"/>
    <w:rsid w:val="00022391"/>
    <w:rsid w:val="000232AD"/>
    <w:rsid w:val="00024279"/>
    <w:rsid w:val="00026B22"/>
    <w:rsid w:val="00027F0B"/>
    <w:rsid w:val="00030C04"/>
    <w:rsid w:val="00031F8F"/>
    <w:rsid w:val="0003285D"/>
    <w:rsid w:val="0003447C"/>
    <w:rsid w:val="00041193"/>
    <w:rsid w:val="000434A2"/>
    <w:rsid w:val="00044558"/>
    <w:rsid w:val="000473A9"/>
    <w:rsid w:val="0005789E"/>
    <w:rsid w:val="000617E4"/>
    <w:rsid w:val="00066D49"/>
    <w:rsid w:val="000678EA"/>
    <w:rsid w:val="00070AE7"/>
    <w:rsid w:val="000721A9"/>
    <w:rsid w:val="00072EF4"/>
    <w:rsid w:val="000851C4"/>
    <w:rsid w:val="000916E1"/>
    <w:rsid w:val="00096808"/>
    <w:rsid w:val="00096E1A"/>
    <w:rsid w:val="000B0140"/>
    <w:rsid w:val="000B2BFB"/>
    <w:rsid w:val="000B35FB"/>
    <w:rsid w:val="000C1F4A"/>
    <w:rsid w:val="000C4C2B"/>
    <w:rsid w:val="000D28D0"/>
    <w:rsid w:val="000E1ADB"/>
    <w:rsid w:val="000E5FE7"/>
    <w:rsid w:val="00112CD3"/>
    <w:rsid w:val="00113E13"/>
    <w:rsid w:val="00141E28"/>
    <w:rsid w:val="00146929"/>
    <w:rsid w:val="00154FC3"/>
    <w:rsid w:val="001550A1"/>
    <w:rsid w:val="00160F3E"/>
    <w:rsid w:val="00164286"/>
    <w:rsid w:val="001738C6"/>
    <w:rsid w:val="00175CAA"/>
    <w:rsid w:val="001767FF"/>
    <w:rsid w:val="00181172"/>
    <w:rsid w:val="00182E51"/>
    <w:rsid w:val="00186583"/>
    <w:rsid w:val="00187CB3"/>
    <w:rsid w:val="00192635"/>
    <w:rsid w:val="001A6106"/>
    <w:rsid w:val="001C0F51"/>
    <w:rsid w:val="001C68C5"/>
    <w:rsid w:val="001C7145"/>
    <w:rsid w:val="001D01AE"/>
    <w:rsid w:val="001D26B6"/>
    <w:rsid w:val="001D4220"/>
    <w:rsid w:val="001E0308"/>
    <w:rsid w:val="001E78DC"/>
    <w:rsid w:val="001F1436"/>
    <w:rsid w:val="001F7743"/>
    <w:rsid w:val="00201CC8"/>
    <w:rsid w:val="00202DF9"/>
    <w:rsid w:val="002030F8"/>
    <w:rsid w:val="00205481"/>
    <w:rsid w:val="002075D4"/>
    <w:rsid w:val="002112EF"/>
    <w:rsid w:val="00214ED9"/>
    <w:rsid w:val="002216FA"/>
    <w:rsid w:val="00224D5E"/>
    <w:rsid w:val="00226AE7"/>
    <w:rsid w:val="00237392"/>
    <w:rsid w:val="002424B2"/>
    <w:rsid w:val="0024675A"/>
    <w:rsid w:val="00247F98"/>
    <w:rsid w:val="00250C38"/>
    <w:rsid w:val="00252791"/>
    <w:rsid w:val="00253E65"/>
    <w:rsid w:val="002730D4"/>
    <w:rsid w:val="0029139C"/>
    <w:rsid w:val="00295286"/>
    <w:rsid w:val="002A1422"/>
    <w:rsid w:val="002A6349"/>
    <w:rsid w:val="002A7920"/>
    <w:rsid w:val="002B422F"/>
    <w:rsid w:val="002B6541"/>
    <w:rsid w:val="002C1785"/>
    <w:rsid w:val="002C6446"/>
    <w:rsid w:val="002E29C9"/>
    <w:rsid w:val="002E33C4"/>
    <w:rsid w:val="00302AC4"/>
    <w:rsid w:val="00302B0A"/>
    <w:rsid w:val="00304647"/>
    <w:rsid w:val="003163F5"/>
    <w:rsid w:val="00323CF8"/>
    <w:rsid w:val="003241F3"/>
    <w:rsid w:val="00326875"/>
    <w:rsid w:val="003276FE"/>
    <w:rsid w:val="00330133"/>
    <w:rsid w:val="003323CF"/>
    <w:rsid w:val="003358B8"/>
    <w:rsid w:val="00336D4B"/>
    <w:rsid w:val="00342418"/>
    <w:rsid w:val="00353222"/>
    <w:rsid w:val="003538ED"/>
    <w:rsid w:val="003607F0"/>
    <w:rsid w:val="0036131E"/>
    <w:rsid w:val="003631BF"/>
    <w:rsid w:val="00376FF8"/>
    <w:rsid w:val="00382CAB"/>
    <w:rsid w:val="00385512"/>
    <w:rsid w:val="00385D1C"/>
    <w:rsid w:val="00391798"/>
    <w:rsid w:val="003919D5"/>
    <w:rsid w:val="00391F07"/>
    <w:rsid w:val="00393301"/>
    <w:rsid w:val="00394561"/>
    <w:rsid w:val="00394A67"/>
    <w:rsid w:val="003A4016"/>
    <w:rsid w:val="003A5A16"/>
    <w:rsid w:val="003A5A41"/>
    <w:rsid w:val="003A5C98"/>
    <w:rsid w:val="003A6D88"/>
    <w:rsid w:val="003B2B03"/>
    <w:rsid w:val="003B2D8D"/>
    <w:rsid w:val="003B3126"/>
    <w:rsid w:val="003B4906"/>
    <w:rsid w:val="003B51A4"/>
    <w:rsid w:val="003B56EB"/>
    <w:rsid w:val="003C5F1D"/>
    <w:rsid w:val="003C6E4D"/>
    <w:rsid w:val="003F24B6"/>
    <w:rsid w:val="003F5669"/>
    <w:rsid w:val="003F62C7"/>
    <w:rsid w:val="003F661A"/>
    <w:rsid w:val="00404226"/>
    <w:rsid w:val="00406E45"/>
    <w:rsid w:val="00421883"/>
    <w:rsid w:val="00421E35"/>
    <w:rsid w:val="00430926"/>
    <w:rsid w:val="00431EC5"/>
    <w:rsid w:val="0043207F"/>
    <w:rsid w:val="0043F95B"/>
    <w:rsid w:val="00440043"/>
    <w:rsid w:val="00456F13"/>
    <w:rsid w:val="004570D4"/>
    <w:rsid w:val="00465554"/>
    <w:rsid w:val="004717E1"/>
    <w:rsid w:val="00484205"/>
    <w:rsid w:val="00485310"/>
    <w:rsid w:val="0048721F"/>
    <w:rsid w:val="004931E8"/>
    <w:rsid w:val="00493BC8"/>
    <w:rsid w:val="004A336F"/>
    <w:rsid w:val="004A5D5B"/>
    <w:rsid w:val="004A6325"/>
    <w:rsid w:val="004B0A27"/>
    <w:rsid w:val="004B300D"/>
    <w:rsid w:val="004B3CFC"/>
    <w:rsid w:val="004B7CB6"/>
    <w:rsid w:val="004C556E"/>
    <w:rsid w:val="004D2EC5"/>
    <w:rsid w:val="004E116B"/>
    <w:rsid w:val="004E40AF"/>
    <w:rsid w:val="004F0355"/>
    <w:rsid w:val="004F054F"/>
    <w:rsid w:val="004F0A51"/>
    <w:rsid w:val="004F0F74"/>
    <w:rsid w:val="0050015B"/>
    <w:rsid w:val="005065CB"/>
    <w:rsid w:val="00507FC0"/>
    <w:rsid w:val="005108F4"/>
    <w:rsid w:val="00515F83"/>
    <w:rsid w:val="005235D9"/>
    <w:rsid w:val="0052382F"/>
    <w:rsid w:val="0052405F"/>
    <w:rsid w:val="00533B37"/>
    <w:rsid w:val="00540CCC"/>
    <w:rsid w:val="0054481C"/>
    <w:rsid w:val="00545FE1"/>
    <w:rsid w:val="00546170"/>
    <w:rsid w:val="0057054F"/>
    <w:rsid w:val="00576A4D"/>
    <w:rsid w:val="00577E5E"/>
    <w:rsid w:val="00580914"/>
    <w:rsid w:val="00590104"/>
    <w:rsid w:val="005928BE"/>
    <w:rsid w:val="005950A2"/>
    <w:rsid w:val="005A01D4"/>
    <w:rsid w:val="005A134E"/>
    <w:rsid w:val="005A13ED"/>
    <w:rsid w:val="005A2778"/>
    <w:rsid w:val="005A3418"/>
    <w:rsid w:val="005A3FE7"/>
    <w:rsid w:val="005A4ECE"/>
    <w:rsid w:val="005A5B82"/>
    <w:rsid w:val="005B09E9"/>
    <w:rsid w:val="005B0A97"/>
    <w:rsid w:val="005B26A2"/>
    <w:rsid w:val="005B31B1"/>
    <w:rsid w:val="005B64A2"/>
    <w:rsid w:val="005B659A"/>
    <w:rsid w:val="005B67CA"/>
    <w:rsid w:val="005C5D94"/>
    <w:rsid w:val="005D0E3B"/>
    <w:rsid w:val="005D214E"/>
    <w:rsid w:val="005D3484"/>
    <w:rsid w:val="005D43BB"/>
    <w:rsid w:val="005D5BCB"/>
    <w:rsid w:val="005D69FC"/>
    <w:rsid w:val="005D7546"/>
    <w:rsid w:val="005E463B"/>
    <w:rsid w:val="005F3029"/>
    <w:rsid w:val="005F6E03"/>
    <w:rsid w:val="006104D3"/>
    <w:rsid w:val="00624D35"/>
    <w:rsid w:val="0062570B"/>
    <w:rsid w:val="006263E8"/>
    <w:rsid w:val="00627171"/>
    <w:rsid w:val="00633793"/>
    <w:rsid w:val="00634240"/>
    <w:rsid w:val="00640FA1"/>
    <w:rsid w:val="006411BE"/>
    <w:rsid w:val="00643EFC"/>
    <w:rsid w:val="00646B6E"/>
    <w:rsid w:val="00657933"/>
    <w:rsid w:val="006600F5"/>
    <w:rsid w:val="00660543"/>
    <w:rsid w:val="00661082"/>
    <w:rsid w:val="0066685C"/>
    <w:rsid w:val="00670D11"/>
    <w:rsid w:val="00672F28"/>
    <w:rsid w:val="00677961"/>
    <w:rsid w:val="006818A1"/>
    <w:rsid w:val="006837D4"/>
    <w:rsid w:val="00686CFB"/>
    <w:rsid w:val="006A6A13"/>
    <w:rsid w:val="006B0033"/>
    <w:rsid w:val="006B1460"/>
    <w:rsid w:val="006B6004"/>
    <w:rsid w:val="006B7498"/>
    <w:rsid w:val="006C4CFB"/>
    <w:rsid w:val="006C56C7"/>
    <w:rsid w:val="006E19A9"/>
    <w:rsid w:val="006E6A09"/>
    <w:rsid w:val="006F5C11"/>
    <w:rsid w:val="006F6125"/>
    <w:rsid w:val="006F73B4"/>
    <w:rsid w:val="007024B6"/>
    <w:rsid w:val="00704CF7"/>
    <w:rsid w:val="00715D09"/>
    <w:rsid w:val="00723418"/>
    <w:rsid w:val="00724928"/>
    <w:rsid w:val="00730294"/>
    <w:rsid w:val="00740981"/>
    <w:rsid w:val="00741AEF"/>
    <w:rsid w:val="00741F66"/>
    <w:rsid w:val="00742177"/>
    <w:rsid w:val="00744E6D"/>
    <w:rsid w:val="00755215"/>
    <w:rsid w:val="0075759A"/>
    <w:rsid w:val="00770158"/>
    <w:rsid w:val="007713C6"/>
    <w:rsid w:val="0077694D"/>
    <w:rsid w:val="00777262"/>
    <w:rsid w:val="00781AD7"/>
    <w:rsid w:val="007853F5"/>
    <w:rsid w:val="00785F52"/>
    <w:rsid w:val="007A194F"/>
    <w:rsid w:val="007A5589"/>
    <w:rsid w:val="007A7203"/>
    <w:rsid w:val="007B4508"/>
    <w:rsid w:val="007B4575"/>
    <w:rsid w:val="007B6AF2"/>
    <w:rsid w:val="007C09C0"/>
    <w:rsid w:val="007C39B4"/>
    <w:rsid w:val="007C4960"/>
    <w:rsid w:val="007D2453"/>
    <w:rsid w:val="007E4612"/>
    <w:rsid w:val="007F5066"/>
    <w:rsid w:val="007F7A65"/>
    <w:rsid w:val="00800CAE"/>
    <w:rsid w:val="0080386B"/>
    <w:rsid w:val="00806FE1"/>
    <w:rsid w:val="00813931"/>
    <w:rsid w:val="0081533E"/>
    <w:rsid w:val="008217F2"/>
    <w:rsid w:val="00823104"/>
    <w:rsid w:val="00823760"/>
    <w:rsid w:val="00826381"/>
    <w:rsid w:val="008364DD"/>
    <w:rsid w:val="00840345"/>
    <w:rsid w:val="008635E1"/>
    <w:rsid w:val="00866C90"/>
    <w:rsid w:val="00885A63"/>
    <w:rsid w:val="00897EF9"/>
    <w:rsid w:val="008A3360"/>
    <w:rsid w:val="008A5F55"/>
    <w:rsid w:val="008A77A6"/>
    <w:rsid w:val="008B4047"/>
    <w:rsid w:val="008C180D"/>
    <w:rsid w:val="008C2746"/>
    <w:rsid w:val="008C452C"/>
    <w:rsid w:val="008C4734"/>
    <w:rsid w:val="008C49AA"/>
    <w:rsid w:val="008C6D18"/>
    <w:rsid w:val="008D0127"/>
    <w:rsid w:val="008D4005"/>
    <w:rsid w:val="008E294E"/>
    <w:rsid w:val="008E34DF"/>
    <w:rsid w:val="008F7497"/>
    <w:rsid w:val="0090107B"/>
    <w:rsid w:val="009021C5"/>
    <w:rsid w:val="00907BE2"/>
    <w:rsid w:val="00907CB9"/>
    <w:rsid w:val="00911373"/>
    <w:rsid w:val="00913279"/>
    <w:rsid w:val="00913F3A"/>
    <w:rsid w:val="009260ED"/>
    <w:rsid w:val="00927547"/>
    <w:rsid w:val="00934225"/>
    <w:rsid w:val="0093463F"/>
    <w:rsid w:val="00943775"/>
    <w:rsid w:val="00946FB1"/>
    <w:rsid w:val="009474F1"/>
    <w:rsid w:val="00956433"/>
    <w:rsid w:val="00957F1A"/>
    <w:rsid w:val="00963FEF"/>
    <w:rsid w:val="00980E85"/>
    <w:rsid w:val="009827E9"/>
    <w:rsid w:val="00983D3E"/>
    <w:rsid w:val="009867F1"/>
    <w:rsid w:val="009A2400"/>
    <w:rsid w:val="009A4C66"/>
    <w:rsid w:val="009A4D94"/>
    <w:rsid w:val="009B4F04"/>
    <w:rsid w:val="009C2930"/>
    <w:rsid w:val="009C5CA1"/>
    <w:rsid w:val="009C7A6D"/>
    <w:rsid w:val="009D21E5"/>
    <w:rsid w:val="009D70EF"/>
    <w:rsid w:val="009F28C6"/>
    <w:rsid w:val="009F68AE"/>
    <w:rsid w:val="00A01604"/>
    <w:rsid w:val="00A02503"/>
    <w:rsid w:val="00A12303"/>
    <w:rsid w:val="00A15913"/>
    <w:rsid w:val="00A15B8C"/>
    <w:rsid w:val="00A21D2B"/>
    <w:rsid w:val="00A23D0E"/>
    <w:rsid w:val="00A2401B"/>
    <w:rsid w:val="00A3363F"/>
    <w:rsid w:val="00A437A8"/>
    <w:rsid w:val="00A50E3A"/>
    <w:rsid w:val="00A54656"/>
    <w:rsid w:val="00A54EE8"/>
    <w:rsid w:val="00A56111"/>
    <w:rsid w:val="00A6020B"/>
    <w:rsid w:val="00A602DE"/>
    <w:rsid w:val="00A619CF"/>
    <w:rsid w:val="00A64E2D"/>
    <w:rsid w:val="00A66070"/>
    <w:rsid w:val="00A70076"/>
    <w:rsid w:val="00A71CDC"/>
    <w:rsid w:val="00A7295D"/>
    <w:rsid w:val="00A72991"/>
    <w:rsid w:val="00A77DF6"/>
    <w:rsid w:val="00A82AF3"/>
    <w:rsid w:val="00A85ED6"/>
    <w:rsid w:val="00A85F61"/>
    <w:rsid w:val="00A928D8"/>
    <w:rsid w:val="00A94525"/>
    <w:rsid w:val="00A969EB"/>
    <w:rsid w:val="00A97879"/>
    <w:rsid w:val="00AA1C87"/>
    <w:rsid w:val="00AA3091"/>
    <w:rsid w:val="00AB01B5"/>
    <w:rsid w:val="00AB242E"/>
    <w:rsid w:val="00AC29CC"/>
    <w:rsid w:val="00AC77A0"/>
    <w:rsid w:val="00AD42AF"/>
    <w:rsid w:val="00AD5A4A"/>
    <w:rsid w:val="00AD5A56"/>
    <w:rsid w:val="00AD5F12"/>
    <w:rsid w:val="00AD7E51"/>
    <w:rsid w:val="00AE116B"/>
    <w:rsid w:val="00AF3199"/>
    <w:rsid w:val="00B13CCC"/>
    <w:rsid w:val="00B220AA"/>
    <w:rsid w:val="00B42DF8"/>
    <w:rsid w:val="00B430E8"/>
    <w:rsid w:val="00B479D4"/>
    <w:rsid w:val="00B52536"/>
    <w:rsid w:val="00B57D15"/>
    <w:rsid w:val="00B60271"/>
    <w:rsid w:val="00B619F5"/>
    <w:rsid w:val="00B64488"/>
    <w:rsid w:val="00B671F2"/>
    <w:rsid w:val="00B67579"/>
    <w:rsid w:val="00B71615"/>
    <w:rsid w:val="00B91FCC"/>
    <w:rsid w:val="00BA04E0"/>
    <w:rsid w:val="00BA6693"/>
    <w:rsid w:val="00BB2AB0"/>
    <w:rsid w:val="00BC1A59"/>
    <w:rsid w:val="00BC3459"/>
    <w:rsid w:val="00BC3DAA"/>
    <w:rsid w:val="00BC4F0A"/>
    <w:rsid w:val="00BD169A"/>
    <w:rsid w:val="00BD1DB1"/>
    <w:rsid w:val="00BD4A54"/>
    <w:rsid w:val="00BF1CCB"/>
    <w:rsid w:val="00BF25BD"/>
    <w:rsid w:val="00C04C61"/>
    <w:rsid w:val="00C07BD8"/>
    <w:rsid w:val="00C14C1F"/>
    <w:rsid w:val="00C1732F"/>
    <w:rsid w:val="00C17846"/>
    <w:rsid w:val="00C32709"/>
    <w:rsid w:val="00C34AF4"/>
    <w:rsid w:val="00C4295B"/>
    <w:rsid w:val="00C4561B"/>
    <w:rsid w:val="00C6057F"/>
    <w:rsid w:val="00C62896"/>
    <w:rsid w:val="00C6439D"/>
    <w:rsid w:val="00C70148"/>
    <w:rsid w:val="00C73B36"/>
    <w:rsid w:val="00C7606B"/>
    <w:rsid w:val="00C926A9"/>
    <w:rsid w:val="00C97EFD"/>
    <w:rsid w:val="00CA36F0"/>
    <w:rsid w:val="00CA59C6"/>
    <w:rsid w:val="00CB0ACD"/>
    <w:rsid w:val="00CB3A7F"/>
    <w:rsid w:val="00CB6998"/>
    <w:rsid w:val="00CB7027"/>
    <w:rsid w:val="00CC1706"/>
    <w:rsid w:val="00CC1B02"/>
    <w:rsid w:val="00CC5AA4"/>
    <w:rsid w:val="00CC6B24"/>
    <w:rsid w:val="00CC7D4D"/>
    <w:rsid w:val="00CD08D0"/>
    <w:rsid w:val="00CD235B"/>
    <w:rsid w:val="00CD361A"/>
    <w:rsid w:val="00CD7785"/>
    <w:rsid w:val="00CD7874"/>
    <w:rsid w:val="00CE1534"/>
    <w:rsid w:val="00CF1616"/>
    <w:rsid w:val="00CF4427"/>
    <w:rsid w:val="00CF7425"/>
    <w:rsid w:val="00CF7441"/>
    <w:rsid w:val="00D16A1F"/>
    <w:rsid w:val="00D16AE4"/>
    <w:rsid w:val="00D231AC"/>
    <w:rsid w:val="00D25424"/>
    <w:rsid w:val="00D25C06"/>
    <w:rsid w:val="00D302E7"/>
    <w:rsid w:val="00D309E8"/>
    <w:rsid w:val="00D31548"/>
    <w:rsid w:val="00D32FCB"/>
    <w:rsid w:val="00D33EAC"/>
    <w:rsid w:val="00D3663C"/>
    <w:rsid w:val="00D52634"/>
    <w:rsid w:val="00D540EC"/>
    <w:rsid w:val="00D55557"/>
    <w:rsid w:val="00D56643"/>
    <w:rsid w:val="00D63DBD"/>
    <w:rsid w:val="00D64FAF"/>
    <w:rsid w:val="00D65540"/>
    <w:rsid w:val="00D655AD"/>
    <w:rsid w:val="00D663C3"/>
    <w:rsid w:val="00D73F18"/>
    <w:rsid w:val="00D811A0"/>
    <w:rsid w:val="00D93E66"/>
    <w:rsid w:val="00D95D0E"/>
    <w:rsid w:val="00DA10AF"/>
    <w:rsid w:val="00DA1AED"/>
    <w:rsid w:val="00DA34A6"/>
    <w:rsid w:val="00DA4869"/>
    <w:rsid w:val="00DB073F"/>
    <w:rsid w:val="00DB2296"/>
    <w:rsid w:val="00DB3B3D"/>
    <w:rsid w:val="00DB5E3B"/>
    <w:rsid w:val="00DD5E1D"/>
    <w:rsid w:val="00DE01BD"/>
    <w:rsid w:val="00DE6FC1"/>
    <w:rsid w:val="00DE79C8"/>
    <w:rsid w:val="00DF0F99"/>
    <w:rsid w:val="00E02F9F"/>
    <w:rsid w:val="00E03433"/>
    <w:rsid w:val="00E04F5F"/>
    <w:rsid w:val="00E169B1"/>
    <w:rsid w:val="00E21019"/>
    <w:rsid w:val="00E354DE"/>
    <w:rsid w:val="00E35E65"/>
    <w:rsid w:val="00E3703B"/>
    <w:rsid w:val="00E42CE8"/>
    <w:rsid w:val="00E53E51"/>
    <w:rsid w:val="00E605DA"/>
    <w:rsid w:val="00E626D2"/>
    <w:rsid w:val="00E660AA"/>
    <w:rsid w:val="00E67CD5"/>
    <w:rsid w:val="00E70672"/>
    <w:rsid w:val="00E7399E"/>
    <w:rsid w:val="00E75FD8"/>
    <w:rsid w:val="00E87DF9"/>
    <w:rsid w:val="00E901C7"/>
    <w:rsid w:val="00E90969"/>
    <w:rsid w:val="00E91160"/>
    <w:rsid w:val="00E9596A"/>
    <w:rsid w:val="00EA10A8"/>
    <w:rsid w:val="00EB0FE8"/>
    <w:rsid w:val="00EB489D"/>
    <w:rsid w:val="00EC1A83"/>
    <w:rsid w:val="00EC777F"/>
    <w:rsid w:val="00ED2684"/>
    <w:rsid w:val="00EE3AB6"/>
    <w:rsid w:val="00EF0378"/>
    <w:rsid w:val="00EF03F3"/>
    <w:rsid w:val="00EF07F3"/>
    <w:rsid w:val="00F01DE5"/>
    <w:rsid w:val="00F042C2"/>
    <w:rsid w:val="00F05942"/>
    <w:rsid w:val="00F05AC6"/>
    <w:rsid w:val="00F12826"/>
    <w:rsid w:val="00F25D3F"/>
    <w:rsid w:val="00F2601F"/>
    <w:rsid w:val="00F269A5"/>
    <w:rsid w:val="00F3606D"/>
    <w:rsid w:val="00F3653F"/>
    <w:rsid w:val="00F37DAC"/>
    <w:rsid w:val="00F37EFF"/>
    <w:rsid w:val="00F41BE3"/>
    <w:rsid w:val="00F442E1"/>
    <w:rsid w:val="00F45F9E"/>
    <w:rsid w:val="00F462B8"/>
    <w:rsid w:val="00F46EB7"/>
    <w:rsid w:val="00F47A98"/>
    <w:rsid w:val="00F47ABD"/>
    <w:rsid w:val="00F47B41"/>
    <w:rsid w:val="00F5001A"/>
    <w:rsid w:val="00F5008F"/>
    <w:rsid w:val="00F503D7"/>
    <w:rsid w:val="00F51209"/>
    <w:rsid w:val="00F52BB6"/>
    <w:rsid w:val="00F52F55"/>
    <w:rsid w:val="00F56032"/>
    <w:rsid w:val="00F637C6"/>
    <w:rsid w:val="00F67405"/>
    <w:rsid w:val="00F719B7"/>
    <w:rsid w:val="00F72CD3"/>
    <w:rsid w:val="00F73F4E"/>
    <w:rsid w:val="00F76827"/>
    <w:rsid w:val="00F81A68"/>
    <w:rsid w:val="00F83314"/>
    <w:rsid w:val="00F862E0"/>
    <w:rsid w:val="00F9056A"/>
    <w:rsid w:val="00F96EFD"/>
    <w:rsid w:val="00FA5135"/>
    <w:rsid w:val="00FA7ED8"/>
    <w:rsid w:val="00FB258E"/>
    <w:rsid w:val="00FB3454"/>
    <w:rsid w:val="00FC1C09"/>
    <w:rsid w:val="00FC1D9C"/>
    <w:rsid w:val="00FC3FA8"/>
    <w:rsid w:val="00FC4CB4"/>
    <w:rsid w:val="00FC75C3"/>
    <w:rsid w:val="00FD3960"/>
    <w:rsid w:val="00FD4B85"/>
    <w:rsid w:val="00FD7C98"/>
    <w:rsid w:val="00FE5340"/>
    <w:rsid w:val="00FF1C90"/>
    <w:rsid w:val="00FF3887"/>
    <w:rsid w:val="00FF7050"/>
    <w:rsid w:val="02ABCC10"/>
    <w:rsid w:val="0351DFF6"/>
    <w:rsid w:val="05855218"/>
    <w:rsid w:val="0690115E"/>
    <w:rsid w:val="07FA414C"/>
    <w:rsid w:val="08AD7927"/>
    <w:rsid w:val="0B1CC3D4"/>
    <w:rsid w:val="0BF362E8"/>
    <w:rsid w:val="0DD72A8D"/>
    <w:rsid w:val="0E09E14E"/>
    <w:rsid w:val="11EA6031"/>
    <w:rsid w:val="12B57DF7"/>
    <w:rsid w:val="1536CE5D"/>
    <w:rsid w:val="16051C4B"/>
    <w:rsid w:val="18E07255"/>
    <w:rsid w:val="19B1B109"/>
    <w:rsid w:val="19B8E167"/>
    <w:rsid w:val="19F207EB"/>
    <w:rsid w:val="1BB452CF"/>
    <w:rsid w:val="1C085986"/>
    <w:rsid w:val="1C0FF1D0"/>
    <w:rsid w:val="1C646248"/>
    <w:rsid w:val="1D1E3690"/>
    <w:rsid w:val="215DB5D4"/>
    <w:rsid w:val="2219E585"/>
    <w:rsid w:val="23F293D6"/>
    <w:rsid w:val="251CFFE6"/>
    <w:rsid w:val="251D6588"/>
    <w:rsid w:val="25B82571"/>
    <w:rsid w:val="26B935E9"/>
    <w:rsid w:val="26CE30E4"/>
    <w:rsid w:val="275251DB"/>
    <w:rsid w:val="2855064A"/>
    <w:rsid w:val="28EDB3D0"/>
    <w:rsid w:val="29141B9E"/>
    <w:rsid w:val="29F0D6AB"/>
    <w:rsid w:val="2B1414AE"/>
    <w:rsid w:val="2B2FD190"/>
    <w:rsid w:val="2B8CA70C"/>
    <w:rsid w:val="2BCA513B"/>
    <w:rsid w:val="2F52D7DF"/>
    <w:rsid w:val="2F91C6B5"/>
    <w:rsid w:val="362B25E4"/>
    <w:rsid w:val="37A3FBD7"/>
    <w:rsid w:val="3964D48D"/>
    <w:rsid w:val="3AD37D3D"/>
    <w:rsid w:val="3AE1443F"/>
    <w:rsid w:val="3B847450"/>
    <w:rsid w:val="3C48AFDA"/>
    <w:rsid w:val="3DC4A92B"/>
    <w:rsid w:val="3E29493E"/>
    <w:rsid w:val="401AEF78"/>
    <w:rsid w:val="4078A54B"/>
    <w:rsid w:val="4153C7C2"/>
    <w:rsid w:val="419EB2FE"/>
    <w:rsid w:val="41AC421A"/>
    <w:rsid w:val="43647187"/>
    <w:rsid w:val="43E0FD36"/>
    <w:rsid w:val="441E6496"/>
    <w:rsid w:val="444FCF13"/>
    <w:rsid w:val="45223B1B"/>
    <w:rsid w:val="453748BE"/>
    <w:rsid w:val="471B998D"/>
    <w:rsid w:val="485BB503"/>
    <w:rsid w:val="49C1A905"/>
    <w:rsid w:val="4BB78523"/>
    <w:rsid w:val="4C5BA9D1"/>
    <w:rsid w:val="4F023F0A"/>
    <w:rsid w:val="4F579951"/>
    <w:rsid w:val="514DD1FC"/>
    <w:rsid w:val="54570BC6"/>
    <w:rsid w:val="54E68C55"/>
    <w:rsid w:val="5683A85E"/>
    <w:rsid w:val="568ED5CD"/>
    <w:rsid w:val="58FFAF01"/>
    <w:rsid w:val="596714FF"/>
    <w:rsid w:val="59BB18C9"/>
    <w:rsid w:val="5F6DF466"/>
    <w:rsid w:val="6028A308"/>
    <w:rsid w:val="616FDDDD"/>
    <w:rsid w:val="62C29819"/>
    <w:rsid w:val="63ED5ED2"/>
    <w:rsid w:val="64BB70CE"/>
    <w:rsid w:val="64BE7C70"/>
    <w:rsid w:val="64F3ECBD"/>
    <w:rsid w:val="686FCB92"/>
    <w:rsid w:val="6921FA15"/>
    <w:rsid w:val="6A4ACA8C"/>
    <w:rsid w:val="6A843E42"/>
    <w:rsid w:val="6B30AF27"/>
    <w:rsid w:val="6C26C12F"/>
    <w:rsid w:val="6C50FB02"/>
    <w:rsid w:val="6CE92EF1"/>
    <w:rsid w:val="6D275A03"/>
    <w:rsid w:val="6D3F5B1D"/>
    <w:rsid w:val="6E80ADFD"/>
    <w:rsid w:val="70898474"/>
    <w:rsid w:val="70B8EFE9"/>
    <w:rsid w:val="7167E29A"/>
    <w:rsid w:val="7543A026"/>
    <w:rsid w:val="7A95084C"/>
    <w:rsid w:val="7D3D35CE"/>
    <w:rsid w:val="7DF9BC37"/>
    <w:rsid w:val="7E2A72A4"/>
    <w:rsid w:val="7EAD6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FDBCB4"/>
  <w15:docId w15:val="{F38D7F1F-D72C-49BB-876F-66E35C327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0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A10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DA10AF"/>
  </w:style>
  <w:style w:type="character" w:customStyle="1" w:styleId="normaltextrun">
    <w:name w:val="normaltextrun"/>
    <w:basedOn w:val="DefaultParagraphFont"/>
    <w:rsid w:val="00DA10AF"/>
  </w:style>
  <w:style w:type="paragraph" w:styleId="ListParagraph">
    <w:name w:val="List Paragraph"/>
    <w:basedOn w:val="Normal"/>
    <w:link w:val="ListParagraphChar"/>
    <w:uiPriority w:val="34"/>
    <w:unhideWhenUsed/>
    <w:qFormat/>
    <w:rsid w:val="00DA10AF"/>
    <w:pPr>
      <w:spacing w:after="0" w:line="276" w:lineRule="auto"/>
      <w:ind w:left="720"/>
      <w:contextualSpacing/>
    </w:pPr>
    <w:rPr>
      <w:rFonts w:ascii="Arial" w:eastAsia="Malgun Gothic" w:hAnsi="Arial" w:cs="Times New Roman"/>
      <w:lang w:val="en-US"/>
    </w:rPr>
  </w:style>
  <w:style w:type="character" w:customStyle="1" w:styleId="ListParagraphChar">
    <w:name w:val="List Paragraph Char"/>
    <w:link w:val="ListParagraph"/>
    <w:uiPriority w:val="34"/>
    <w:locked/>
    <w:rsid w:val="00DA10AF"/>
    <w:rPr>
      <w:rFonts w:ascii="Arial" w:eastAsia="Malgun Gothic" w:hAnsi="Arial" w:cs="Times New Roman"/>
      <w:lang w:val="en-US"/>
    </w:rPr>
  </w:style>
  <w:style w:type="paragraph" w:styleId="Revision">
    <w:name w:val="Revision"/>
    <w:hidden/>
    <w:uiPriority w:val="99"/>
    <w:semiHidden/>
    <w:rsid w:val="00E87DF9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A7920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val="en-US" w:eastAsia="ko-KR"/>
    </w:rPr>
  </w:style>
  <w:style w:type="paragraph" w:styleId="NoSpacing">
    <w:name w:val="No Spacing"/>
    <w:uiPriority w:val="1"/>
    <w:qFormat/>
    <w:rsid w:val="008C49AA"/>
    <w:pPr>
      <w:spacing w:after="0" w:line="240" w:lineRule="auto"/>
    </w:pPr>
  </w:style>
  <w:style w:type="paragraph" w:customStyle="1" w:styleId="Default">
    <w:name w:val="Default"/>
    <w:rsid w:val="00AD5A4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96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69EB"/>
  </w:style>
  <w:style w:type="paragraph" w:styleId="Footer">
    <w:name w:val="footer"/>
    <w:basedOn w:val="Normal"/>
    <w:link w:val="FooterChar"/>
    <w:uiPriority w:val="99"/>
    <w:unhideWhenUsed/>
    <w:rsid w:val="00A96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9EB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79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  <SharedWithUsers xmlns="d69473a4-e757-4b40-97af-c701fb767817">
      <UserInfo>
        <DisplayName>PFPR x Kia Members</DisplayName>
        <AccountId>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623829-BD1B-44F8-9C81-BCEDA3AAD496}">
  <ds:schemaRefs>
    <ds:schemaRef ds:uri="http://purl.org/dc/elements/1.1/"/>
    <ds:schemaRef ds:uri="http://www.w3.org/XML/1998/namespace"/>
    <ds:schemaRef ds:uri="http://schemas.microsoft.com/office/infopath/2007/PartnerControls"/>
    <ds:schemaRef ds:uri="719f06fd-7126-4ecf-adfb-0cc26a1a003e"/>
    <ds:schemaRef ds:uri="http://purl.org/dc/terms/"/>
    <ds:schemaRef ds:uri="http://purl.org/dc/dcmitype/"/>
    <ds:schemaRef ds:uri="d69473a4-e757-4b40-97af-c701fb767817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92B42DDC-C5F4-4552-BF33-B132118B5E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79F16B-E92B-4DE8-822A-FEE502F54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6</Words>
  <Characters>1794</Characters>
  <Application>Microsoft Office Word</Application>
  <DocSecurity>0</DocSecurity>
  <Lines>14</Lines>
  <Paragraphs>4</Paragraphs>
  <ScaleCrop>false</ScaleCrop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9</cp:revision>
  <dcterms:created xsi:type="dcterms:W3CDTF">2023-01-17T23:13:00Z</dcterms:created>
  <dcterms:modified xsi:type="dcterms:W3CDTF">2023-01-20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</Properties>
</file>